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9527FF" w14:textId="77777777" w:rsidR="00BB7DDB" w:rsidRPr="002D42E2" w:rsidRDefault="002D42E2" w:rsidP="002D42E2">
      <w:pPr>
        <w:rPr>
          <w:rFonts w:ascii="Arial Black" w:hAnsi="Arial Black" w:cs="Arial"/>
          <w:sz w:val="30"/>
          <w:szCs w:val="18"/>
        </w:rPr>
      </w:pPr>
      <w:r w:rsidRPr="002D42E2">
        <w:rPr>
          <w:rFonts w:ascii="Arial Black" w:hAnsi="Arial Black" w:cs="Arial"/>
          <w:sz w:val="30"/>
          <w:szCs w:val="18"/>
        </w:rPr>
        <w:t xml:space="preserve">Application for </w:t>
      </w:r>
      <w:r w:rsidR="00BB7DDB" w:rsidRPr="002D42E2">
        <w:rPr>
          <w:rFonts w:ascii="Arial Black" w:hAnsi="Arial Black" w:cs="Arial"/>
          <w:sz w:val="30"/>
          <w:szCs w:val="18"/>
        </w:rPr>
        <w:t xml:space="preserve">University </w:t>
      </w:r>
      <w:r w:rsidRPr="002D42E2">
        <w:rPr>
          <w:rFonts w:ascii="Arial Black" w:hAnsi="Arial Black" w:cs="Arial"/>
          <w:sz w:val="30"/>
          <w:szCs w:val="18"/>
        </w:rPr>
        <w:t xml:space="preserve">Presentation of </w:t>
      </w:r>
      <w:r w:rsidR="00BB7DDB" w:rsidRPr="002D42E2">
        <w:rPr>
          <w:rFonts w:ascii="Arial Black" w:hAnsi="Arial Black" w:cs="Arial"/>
          <w:sz w:val="30"/>
          <w:szCs w:val="18"/>
        </w:rPr>
        <w:t>Ph.D. protocol</w:t>
      </w:r>
    </w:p>
    <w:p w14:paraId="7A2C3627" w14:textId="61B826CF" w:rsidR="00BB7DDB" w:rsidRPr="002A6AE2" w:rsidRDefault="00893063" w:rsidP="002D42E2">
      <w:pPr>
        <w:jc w:val="center"/>
        <w:rPr>
          <w:rFonts w:ascii="Arial Black" w:hAnsi="Arial Black" w:cs="Arial"/>
          <w:sz w:val="20"/>
          <w:szCs w:val="10"/>
        </w:rPr>
      </w:pPr>
      <w:r w:rsidRPr="002A6AE2">
        <w:rPr>
          <w:rFonts w:ascii="Arial Black" w:hAnsi="Arial Black" w:cs="Arial"/>
          <w:sz w:val="20"/>
          <w:szCs w:val="10"/>
        </w:rPr>
        <w:t>(</w:t>
      </w:r>
      <w:r w:rsidR="00BB7DDB" w:rsidRPr="002A6AE2">
        <w:rPr>
          <w:rFonts w:ascii="Arial Black" w:hAnsi="Arial Black" w:cs="Arial"/>
          <w:sz w:val="20"/>
          <w:szCs w:val="10"/>
        </w:rPr>
        <w:t xml:space="preserve">For </w:t>
      </w:r>
      <w:r w:rsidR="002A6AE2">
        <w:rPr>
          <w:rFonts w:ascii="Arial Black" w:hAnsi="Arial Black" w:cs="Arial"/>
          <w:sz w:val="20"/>
          <w:szCs w:val="10"/>
        </w:rPr>
        <w:t>Research Centre Candidates</w:t>
      </w:r>
      <w:r w:rsidRPr="002A6AE2">
        <w:rPr>
          <w:rFonts w:ascii="Arial Black" w:hAnsi="Arial Black" w:cs="Arial"/>
          <w:sz w:val="20"/>
          <w:szCs w:val="10"/>
        </w:rPr>
        <w:t>)</w:t>
      </w:r>
    </w:p>
    <w:p w14:paraId="0D26722D" w14:textId="77777777" w:rsidR="00F2701B" w:rsidRDefault="00BB7DDB" w:rsidP="00F2701B">
      <w:pPr>
        <w:jc w:val="center"/>
        <w:rPr>
          <w:rFonts w:ascii="Trebuchet MS" w:hAnsi="Trebuchet MS"/>
          <w:i/>
          <w:sz w:val="18"/>
        </w:rPr>
      </w:pPr>
      <w:r w:rsidRPr="00BB7DDB">
        <w:rPr>
          <w:rFonts w:ascii="Arial Black" w:hAnsi="Arial Black" w:cs="Arial"/>
          <w:sz w:val="28"/>
          <w:szCs w:val="16"/>
        </w:rPr>
        <w:t xml:space="preserve"> </w:t>
      </w:r>
      <w:r w:rsidR="00F2701B">
        <w:rPr>
          <w:rFonts w:ascii="Trebuchet MS" w:hAnsi="Trebuchet MS"/>
          <w:i/>
          <w:sz w:val="18"/>
        </w:rPr>
        <w:t>(</w:t>
      </w:r>
      <w:r w:rsidR="00F2701B">
        <w:rPr>
          <w:rFonts w:ascii="Trebuchet MS" w:hAnsi="Trebuchet MS"/>
          <w:i/>
        </w:rPr>
        <w:t>Please type information; hand-written applications will not be considered</w:t>
      </w:r>
      <w:r w:rsidR="00F2701B">
        <w:rPr>
          <w:rFonts w:ascii="Trebuchet MS" w:hAnsi="Trebuchet MS"/>
          <w:i/>
          <w:sz w:val="18"/>
        </w:rPr>
        <w:t>)</w:t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2929"/>
        <w:gridCol w:w="1602"/>
        <w:gridCol w:w="5910"/>
      </w:tblGrid>
      <w:tr w:rsidR="00527C72" w:rsidRPr="00BF70EA" w14:paraId="1AE85676" w14:textId="77777777" w:rsidTr="00A04834">
        <w:trPr>
          <w:trHeight w:val="383"/>
        </w:trPr>
        <w:tc>
          <w:tcPr>
            <w:tcW w:w="10441" w:type="dxa"/>
            <w:gridSpan w:val="3"/>
            <w:shd w:val="clear" w:color="auto" w:fill="FBE4D5" w:themeFill="accent2" w:themeFillTint="33"/>
          </w:tcPr>
          <w:p w14:paraId="16F6F381" w14:textId="77777777" w:rsidR="00527C72" w:rsidRPr="00BF70EA" w:rsidRDefault="00F2701B" w:rsidP="00527C7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rPr>
                <w:rFonts w:ascii="Arial Black" w:hAnsi="Arial Black" w:cs="Arial"/>
                <w:sz w:val="24"/>
                <w:szCs w:val="24"/>
              </w:rPr>
              <w:t>Personal Data</w:t>
            </w:r>
          </w:p>
        </w:tc>
      </w:tr>
      <w:tr w:rsidR="00EC018A" w:rsidRPr="00BF70EA" w14:paraId="42C620A9" w14:textId="77777777" w:rsidTr="00E73447">
        <w:trPr>
          <w:trHeight w:val="362"/>
        </w:trPr>
        <w:tc>
          <w:tcPr>
            <w:tcW w:w="2929" w:type="dxa"/>
            <w:vAlign w:val="center"/>
          </w:tcPr>
          <w:p w14:paraId="5E49A1FD" w14:textId="77777777" w:rsidR="00FC67F1" w:rsidRPr="00FC67F1" w:rsidRDefault="00FC67F1" w:rsidP="00FC67F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FC67F1">
              <w:rPr>
                <w:rFonts w:ascii="Arial Rounded MT Bold" w:hAnsi="Arial Rounded MT Bold" w:cs="Arial"/>
                <w:sz w:val="18"/>
                <w:szCs w:val="18"/>
              </w:rPr>
              <w:t>Name of the candidate</w:t>
            </w:r>
          </w:p>
          <w:p w14:paraId="49D85ECC" w14:textId="77777777" w:rsidR="00EC018A" w:rsidRDefault="00FC67F1" w:rsidP="00FC67F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FC67F1">
              <w:rPr>
                <w:rFonts w:ascii="Arial Rounded MT Bold" w:hAnsi="Arial Rounded MT Bold" w:cs="Arial"/>
                <w:sz w:val="18"/>
                <w:szCs w:val="18"/>
              </w:rPr>
              <w:t>(in block letters, as per Master’s Certificate)</w:t>
            </w:r>
          </w:p>
          <w:p w14:paraId="0CB98391" w14:textId="77777777" w:rsidR="00D1734E" w:rsidRPr="00BF70EA" w:rsidRDefault="00D1734E" w:rsidP="00FC67F1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7512" w:type="dxa"/>
            <w:gridSpan w:val="2"/>
          </w:tcPr>
          <w:p w14:paraId="43F901C8" w14:textId="77777777" w:rsidR="00EC018A" w:rsidRPr="00BF70EA" w:rsidRDefault="00EC018A" w:rsidP="00EC018A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FC67F1" w:rsidRPr="00BF70EA" w14:paraId="66B33D10" w14:textId="77777777" w:rsidTr="00622356">
        <w:trPr>
          <w:trHeight w:val="383"/>
        </w:trPr>
        <w:tc>
          <w:tcPr>
            <w:tcW w:w="2929" w:type="dxa"/>
            <w:vAlign w:val="center"/>
          </w:tcPr>
          <w:p w14:paraId="45DFC66A" w14:textId="77777777" w:rsidR="00FC67F1" w:rsidRDefault="00BB7DDB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  <w:r w:rsidR="00950296">
              <w:rPr>
                <w:rFonts w:ascii="Arial Rounded MT Bold" w:hAnsi="Arial Rounded MT Bold" w:cs="Arial"/>
                <w:sz w:val="18"/>
                <w:szCs w:val="18"/>
              </w:rPr>
              <w:t xml:space="preserve"> number:</w:t>
            </w:r>
            <w:r w:rsidR="00FC67F1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14:paraId="34CBB43D" w14:textId="77777777" w:rsidR="00FC67F1" w:rsidRPr="00BF70EA" w:rsidRDefault="00FC67F1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7512" w:type="dxa"/>
            <w:gridSpan w:val="2"/>
          </w:tcPr>
          <w:p w14:paraId="05CE58F0" w14:textId="77777777" w:rsidR="00FC67F1" w:rsidRDefault="00FC67F1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8369B52" w14:textId="77777777" w:rsidR="00950296" w:rsidRDefault="00950296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1F1721B" w14:textId="77777777" w:rsidR="00950296" w:rsidRPr="00BF70EA" w:rsidRDefault="00950296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A04834" w14:paraId="310F0F54" w14:textId="77777777" w:rsidTr="00D92F94">
        <w:trPr>
          <w:trHeight w:val="362"/>
        </w:trPr>
        <w:tc>
          <w:tcPr>
            <w:tcW w:w="10441" w:type="dxa"/>
            <w:gridSpan w:val="3"/>
            <w:shd w:val="clear" w:color="auto" w:fill="FBE4D5" w:themeFill="accent2" w:themeFillTint="33"/>
          </w:tcPr>
          <w:p w14:paraId="053A850E" w14:textId="77777777" w:rsidR="00950296" w:rsidRPr="00A04834" w:rsidRDefault="00950296" w:rsidP="00D92F94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 xml:space="preserve">Proposed </w:t>
            </w:r>
            <w:r>
              <w:rPr>
                <w:rFonts w:ascii="Arial Black" w:hAnsi="Arial Black" w:cs="Arial"/>
                <w:sz w:val="24"/>
                <w:szCs w:val="24"/>
              </w:rPr>
              <w:t xml:space="preserve">PhD 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Research Data</w:t>
            </w:r>
          </w:p>
        </w:tc>
      </w:tr>
      <w:tr w:rsidR="00950296" w:rsidRPr="00BF70EA" w14:paraId="2B9B4E67" w14:textId="77777777" w:rsidTr="00D92F94">
        <w:trPr>
          <w:trHeight w:val="836"/>
        </w:trPr>
        <w:tc>
          <w:tcPr>
            <w:tcW w:w="10441" w:type="dxa"/>
            <w:gridSpan w:val="3"/>
          </w:tcPr>
          <w:p w14:paraId="29CBC78F" w14:textId="77777777" w:rsidR="00950296" w:rsidRPr="00BF70EA" w:rsidRDefault="00BB7DDB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Title of the Proposed thesis</w:t>
            </w:r>
            <w:r w:rsidR="00950296">
              <w:rPr>
                <w:rFonts w:ascii="Arial Rounded MT Bold" w:hAnsi="Arial Rounded MT Bold" w:cs="Arial"/>
                <w:sz w:val="18"/>
                <w:szCs w:val="18"/>
              </w:rPr>
              <w:t xml:space="preserve">: </w:t>
            </w:r>
          </w:p>
          <w:p w14:paraId="09B37BB7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59DC8E3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1308927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E0A6B18" w14:textId="77777777" w:rsidR="00D1734E" w:rsidRDefault="00D1734E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00BB4DF7" w14:textId="77777777" w:rsidR="00D1734E" w:rsidRDefault="00D1734E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CAAB2D5" w14:textId="77777777"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BF70EA" w14:paraId="4BE8F6E6" w14:textId="77777777" w:rsidTr="00D92F94">
        <w:trPr>
          <w:trHeight w:val="362"/>
        </w:trPr>
        <w:tc>
          <w:tcPr>
            <w:tcW w:w="4531" w:type="dxa"/>
            <w:gridSpan w:val="2"/>
            <w:tcBorders>
              <w:bottom w:val="single" w:sz="4" w:space="0" w:color="auto"/>
            </w:tcBorders>
          </w:tcPr>
          <w:p w14:paraId="001B8D2B" w14:textId="77777777"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 and Department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/lab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in which the candidate proposes to work and prepare thesis:</w:t>
            </w:r>
          </w:p>
          <w:p w14:paraId="3C0347E2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4E96D19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A0B4D45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EA02D34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1F2F543" w14:textId="77777777" w:rsidR="00B55548" w:rsidRDefault="00B55548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0B7EF39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B611620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69AC136" w14:textId="77777777"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5910" w:type="dxa"/>
            <w:tcBorders>
              <w:bottom w:val="single" w:sz="4" w:space="0" w:color="auto"/>
            </w:tcBorders>
          </w:tcPr>
          <w:p w14:paraId="09F30A90" w14:textId="77777777"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BF70EA" w14:paraId="65BEAC2F" w14:textId="77777777" w:rsidTr="00D92F94">
        <w:trPr>
          <w:trHeight w:val="362"/>
        </w:trPr>
        <w:tc>
          <w:tcPr>
            <w:tcW w:w="10441" w:type="dxa"/>
            <w:gridSpan w:val="3"/>
            <w:tcBorders>
              <w:bottom w:val="single" w:sz="4" w:space="0" w:color="auto"/>
            </w:tcBorders>
          </w:tcPr>
          <w:p w14:paraId="4354C56C" w14:textId="77777777" w:rsidR="00950296" w:rsidRDefault="00950296" w:rsidP="00D92F9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626A158" w14:textId="77777777" w:rsidR="00950296" w:rsidRDefault="00950296" w:rsidP="00D92F9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hereby declare that the information that I have furnished herein is true to the best of my knowledge.</w:t>
            </w:r>
          </w:p>
          <w:p w14:paraId="33087008" w14:textId="77777777" w:rsidR="00950296" w:rsidRPr="00BF70EA" w:rsidRDefault="00950296" w:rsidP="00D92F9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BF70EA" w14:paraId="15835316" w14:textId="77777777" w:rsidTr="00D92F94">
        <w:trPr>
          <w:trHeight w:val="362"/>
        </w:trPr>
        <w:tc>
          <w:tcPr>
            <w:tcW w:w="10441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EE079A3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4A75800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02E7E686" w14:textId="77777777"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</w:tc>
      </w:tr>
      <w:tr w:rsidR="00950296" w:rsidRPr="00C25448" w14:paraId="453F554A" w14:textId="77777777" w:rsidTr="00D92F94">
        <w:trPr>
          <w:trHeight w:val="362"/>
        </w:trPr>
        <w:tc>
          <w:tcPr>
            <w:tcW w:w="10441" w:type="dxa"/>
            <w:gridSpan w:val="3"/>
            <w:tcBorders>
              <w:top w:val="nil"/>
              <w:bottom w:val="single" w:sz="4" w:space="0" w:color="auto"/>
            </w:tcBorders>
          </w:tcPr>
          <w:p w14:paraId="6A173381" w14:textId="77777777"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71FDBC5" w14:textId="77777777"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  <w:p w14:paraId="3C3ECA5E" w14:textId="77777777"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FE63BA8" w14:textId="77777777" w:rsidR="00B55548" w:rsidRDefault="00B55548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E8B8F1F" w14:textId="77777777"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AFE7219" w14:textId="77777777"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C25448">
              <w:rPr>
                <w:rFonts w:ascii="Arial Rounded MT Bold" w:hAnsi="Arial Rounded MT Bold" w:cs="Arial"/>
                <w:b/>
                <w:sz w:val="18"/>
                <w:szCs w:val="18"/>
              </w:rPr>
              <w:t>Signature of the Candidate</w:t>
            </w:r>
          </w:p>
          <w:p w14:paraId="6E6C211D" w14:textId="77777777" w:rsidR="00950296" w:rsidRPr="00C25448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</w:tbl>
    <w:p w14:paraId="29B7C62F" w14:textId="77777777" w:rsidR="00A769A4" w:rsidRDefault="00A769A4"/>
    <w:p w14:paraId="0A3ACBCC" w14:textId="77777777" w:rsidR="00FC67F1" w:rsidRDefault="00FC67F1"/>
    <w:p w14:paraId="0CA918F8" w14:textId="77777777" w:rsidR="00BB7DDB" w:rsidRPr="00BB7DDB" w:rsidRDefault="00BB7DDB">
      <w:pPr>
        <w:rPr>
          <w:b/>
          <w:bCs/>
        </w:rPr>
      </w:pPr>
      <w:r w:rsidRPr="00BB7DDB">
        <w:rPr>
          <w:b/>
          <w:bCs/>
        </w:rPr>
        <w:t>Signature of Guide                                              Signature of Co-guide/s                   Signature of HOD with seal</w:t>
      </w:r>
    </w:p>
    <w:p w14:paraId="4E2F9CFD" w14:textId="77777777" w:rsidR="00BB7DDB" w:rsidRPr="00BB7DDB" w:rsidRDefault="00BB7DDB">
      <w:pPr>
        <w:rPr>
          <w:b/>
          <w:bCs/>
        </w:rPr>
      </w:pPr>
    </w:p>
    <w:p w14:paraId="13A666E9" w14:textId="77777777" w:rsidR="00BB7DDB" w:rsidRPr="00BB7DDB" w:rsidRDefault="00BB7DDB">
      <w:pPr>
        <w:rPr>
          <w:b/>
          <w:bCs/>
        </w:rPr>
      </w:pPr>
      <w:r w:rsidRPr="00BB7DDB">
        <w:rPr>
          <w:b/>
          <w:bCs/>
        </w:rPr>
        <w:t xml:space="preserve">                                                                   </w:t>
      </w:r>
    </w:p>
    <w:p w14:paraId="71C6B9AE" w14:textId="77777777" w:rsidR="00D75B96" w:rsidRDefault="00BB7DDB">
      <w:r w:rsidRPr="00BB7DDB">
        <w:rPr>
          <w:b/>
          <w:bCs/>
        </w:rPr>
        <w:t xml:space="preserve">                                                                                Signature of HOI with Seal</w:t>
      </w:r>
      <w:r w:rsidR="00D75B96">
        <w:br w:type="page"/>
      </w:r>
    </w:p>
    <w:p w14:paraId="6FCE3B86" w14:textId="77777777" w:rsidR="00B242C1" w:rsidRDefault="00B242C1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5"/>
        <w:gridCol w:w="2680"/>
        <w:gridCol w:w="810"/>
        <w:gridCol w:w="720"/>
        <w:gridCol w:w="633"/>
      </w:tblGrid>
      <w:tr w:rsidR="00BB7DDB" w:rsidRPr="00C83F49" w14:paraId="6C0B64D9" w14:textId="77777777" w:rsidTr="00B91C1F">
        <w:tc>
          <w:tcPr>
            <w:tcW w:w="9628" w:type="dxa"/>
            <w:gridSpan w:val="5"/>
            <w:shd w:val="clear" w:color="auto" w:fill="FBE4D5" w:themeFill="accent2" w:themeFillTint="33"/>
          </w:tcPr>
          <w:p w14:paraId="55CE727F" w14:textId="77777777" w:rsidR="00BB7DDB" w:rsidRPr="00C83F49" w:rsidRDefault="00BB7DDB" w:rsidP="00B91C1F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C83F49">
              <w:rPr>
                <w:rFonts w:ascii="Arial Black" w:hAnsi="Arial Black" w:cs="Arial"/>
                <w:sz w:val="24"/>
                <w:szCs w:val="24"/>
              </w:rPr>
              <w:t>INSTRUCTIONS</w:t>
            </w:r>
          </w:p>
        </w:tc>
      </w:tr>
      <w:tr w:rsidR="00BB7DDB" w:rsidRPr="00C83F49" w14:paraId="5FD73808" w14:textId="77777777" w:rsidTr="00B91C1F">
        <w:tc>
          <w:tcPr>
            <w:tcW w:w="9628" w:type="dxa"/>
            <w:gridSpan w:val="5"/>
          </w:tcPr>
          <w:p w14:paraId="0C28DC8F" w14:textId="77777777" w:rsidR="00BB7DDB" w:rsidRPr="00C83F49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16A21A04" w14:textId="2E0626FB" w:rsidR="00BB7DDB" w:rsidRPr="00C83F49" w:rsidRDefault="00BB7DDB" w:rsidP="00B91C1F">
            <w:pPr>
              <w:pStyle w:val="BodyText"/>
              <w:spacing w:before="0"/>
              <w:ind w:left="513" w:right="635" w:hanging="285"/>
              <w:jc w:val="both"/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T</w:t>
            </w:r>
            <w:r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he </w:t>
            </w:r>
            <w:r w:rsidRPr="00CA0D4A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University PhD protocol </w:t>
            </w:r>
            <w:r w:rsidR="002A6AE2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presentation a</w:t>
            </w:r>
            <w:r w:rsidRPr="00CA0D4A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pplication</w:t>
            </w: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 duly filled m</w:t>
            </w:r>
            <w:r w:rsidR="006F194E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ust be submitted to the PhD</w:t>
            </w: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 Coordinator of the respective institution along with the following enclosures:</w:t>
            </w:r>
          </w:p>
          <w:p w14:paraId="63CCCA8A" w14:textId="77777777" w:rsidR="00BB7DDB" w:rsidRPr="00C83F49" w:rsidRDefault="00BB7DDB" w:rsidP="00B91C1F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14:paraId="42830E16" w14:textId="77777777" w:rsidR="00BB7DDB" w:rsidRPr="00CA0D4A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pplication form</w:t>
            </w:r>
          </w:p>
          <w:p w14:paraId="38C048CB" w14:textId="77777777" w:rsidR="00BB7DDB" w:rsidRPr="00CA0D4A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dmission order copy</w:t>
            </w:r>
          </w:p>
          <w:p w14:paraId="43B575AD" w14:textId="1AAC082C" w:rsidR="00BB7DDB" w:rsidRPr="00CA0D4A" w:rsidRDefault="006F194E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Evidence for Research Centre</w:t>
            </w:r>
            <w:bookmarkStart w:id="0" w:name="_GoBack"/>
            <w:bookmarkEnd w:id="0"/>
            <w:r w:rsidR="00BB7DDB"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presentation </w:t>
            </w:r>
          </w:p>
          <w:p w14:paraId="23705733" w14:textId="77777777" w:rsidR="00BB7DDB" w:rsidRPr="00CA0D4A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DAC Form/recommendation duly signed by HOI/Chairman</w:t>
            </w:r>
          </w:p>
          <w:p w14:paraId="27CE01D7" w14:textId="77777777" w:rsidR="00BB7DDB" w:rsidRPr="00CA0D4A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DAC Committee Members List (.doc)</w:t>
            </w:r>
          </w:p>
          <w:p w14:paraId="2529656E" w14:textId="77777777" w:rsidR="00BB7DDB" w:rsidRPr="00CA0D4A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Details of course work suggested by the DAC (12 credits)</w:t>
            </w:r>
          </w:p>
          <w:p w14:paraId="4024FC03" w14:textId="77777777" w:rsidR="00BB7DDB" w:rsidRPr="00CA0D4A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heck list duly signed by the Candidate and the Guide/Co-Guide</w:t>
            </w:r>
          </w:p>
          <w:p w14:paraId="65E4CAC4" w14:textId="77777777" w:rsidR="00BB7DDB" w:rsidRPr="00CA0D4A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EC/IAEC/bio-safety or any other approval letters or evidence of submission for approval</w:t>
            </w:r>
          </w:p>
          <w:p w14:paraId="1543AC94" w14:textId="77777777" w:rsidR="00BB7DDB" w:rsidRPr="00BB7DDB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BB7DDB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Research protocol Soft copy (pdf)</w:t>
            </w:r>
          </w:p>
          <w:p w14:paraId="60406867" w14:textId="77777777" w:rsidR="00BB7DDB" w:rsidRPr="009F609A" w:rsidRDefault="00A417C5" w:rsidP="00B91C1F">
            <w:pPr>
              <w:pStyle w:val="BodyText"/>
              <w:spacing w:before="0"/>
              <w:ind w:left="0" w:right="635" w:firstLine="0"/>
              <w:jc w:val="center"/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</w:pPr>
            <w:r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Hard copy</w:t>
            </w:r>
            <w:r w:rsidR="00BB7DDB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 of a</w:t>
            </w:r>
            <w:r w:rsidR="00BB7DDB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ll the above-mentioned documents must be submitted</w:t>
            </w:r>
            <w:r w:rsidR="00BB7DDB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 with a covering letter and</w:t>
            </w:r>
            <w:r w:rsidR="00BB7DDB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 through proper channel to:</w:t>
            </w:r>
          </w:p>
          <w:p w14:paraId="21F231EE" w14:textId="77777777" w:rsidR="00BB7DDB" w:rsidRPr="00C83F49" w:rsidRDefault="00BB7DDB" w:rsidP="00B91C1F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14:paraId="63722A43" w14:textId="77777777" w:rsidR="00BB7DDB" w:rsidRPr="009F609A" w:rsidRDefault="00BB7DDB" w:rsidP="00B91C1F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bCs/>
                <w:noProof/>
                <w:sz w:val="18"/>
                <w:szCs w:val="18"/>
                <w:lang w:val="en-US"/>
              </w:rPr>
              <w:tab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he Deputy Director</w:t>
            </w:r>
          </w:p>
          <w:p w14:paraId="2DCC2C06" w14:textId="77777777" w:rsidR="00BB7DDB" w:rsidRPr="009F609A" w:rsidRDefault="00BB7DDB" w:rsidP="00B91C1F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 xml:space="preserve">Centre for Doctoral Studies, </w:t>
            </w:r>
          </w:p>
          <w:p w14:paraId="0CC1BA4C" w14:textId="77777777" w:rsidR="00BB7DDB" w:rsidRPr="009F609A" w:rsidRDefault="00BB7DDB" w:rsidP="00B91C1F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Directorate of Research</w:t>
            </w:r>
          </w:p>
          <w:p w14:paraId="7F14C076" w14:textId="77777777" w:rsidR="00BB7DDB" w:rsidRPr="009F609A" w:rsidRDefault="00BB7DDB" w:rsidP="00B91C1F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Ground Floor, Advanced Research Centre</w:t>
            </w:r>
          </w:p>
          <w:p w14:paraId="5A285A50" w14:textId="77777777" w:rsidR="00BB7DDB" w:rsidRPr="009F609A" w:rsidRDefault="00BB7DDB" w:rsidP="00B91C1F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proofErr w:type="spellStart"/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Manipal</w:t>
            </w:r>
            <w:proofErr w:type="spellEnd"/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Academy of Higher Education 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Manipal-576104 |Karnataka |India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Tel: +918202922017</w:t>
            </w:r>
          </w:p>
          <w:p w14:paraId="591D9B2F" w14:textId="77777777" w:rsidR="00BB7DDB" w:rsidRPr="00C83F49" w:rsidRDefault="00BB7DDB" w:rsidP="00B91C1F">
            <w:pPr>
              <w:rPr>
                <w:rFonts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BB7DDB" w:rsidRPr="00DE5819" w14:paraId="18A26419" w14:textId="77777777" w:rsidTr="00BB7DDB">
        <w:trPr>
          <w:trHeight w:val="70"/>
        </w:trPr>
        <w:tc>
          <w:tcPr>
            <w:tcW w:w="9628" w:type="dxa"/>
            <w:gridSpan w:val="5"/>
            <w:hideMark/>
          </w:tcPr>
          <w:p w14:paraId="5E8D8291" w14:textId="77777777" w:rsidR="00BB7DDB" w:rsidRPr="001110DF" w:rsidRDefault="00BB7DDB" w:rsidP="00BF58B1">
            <w:pPr>
              <w:pStyle w:val="BodyText"/>
              <w:tabs>
                <w:tab w:val="left" w:pos="810"/>
              </w:tabs>
              <w:spacing w:before="0"/>
              <w:ind w:left="240" w:firstLin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b/>
                <w:w w:val="105"/>
                <w:sz w:val="22"/>
                <w:szCs w:val="20"/>
              </w:rPr>
              <w:t>Research protocol should include the following in the format, all 15 sections mentioned below are mandatory</w:t>
            </w: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:</w:t>
            </w:r>
          </w:p>
          <w:p w14:paraId="75D6D195" w14:textId="77777777" w:rsidR="00BB7DDB" w:rsidRPr="001110DF" w:rsidRDefault="00BB7DDB" w:rsidP="00B91C1F">
            <w:pPr>
              <w:rPr>
                <w:rFonts w:eastAsia="Times New Roman" w:cstheme="minorHAnsi"/>
                <w:w w:val="105"/>
                <w:sz w:val="14"/>
                <w:szCs w:val="20"/>
              </w:rPr>
            </w:pPr>
          </w:p>
          <w:p w14:paraId="4D334A52" w14:textId="77777777"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895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Title, Candidate 's Name and affiliation</w:t>
            </w:r>
          </w:p>
          <w:p w14:paraId="43B71C1B" w14:textId="77777777"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895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Guide/Co-guide's name and affiliation (Guides/co-guides should be registered/approved guide of MAHE)</w:t>
            </w:r>
          </w:p>
          <w:p w14:paraId="62BE1C5C" w14:textId="77777777"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895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Introduction</w:t>
            </w:r>
          </w:p>
          <w:p w14:paraId="3252EC7C" w14:textId="77777777"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910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Literature Review</w:t>
            </w:r>
          </w:p>
          <w:p w14:paraId="32471C93" w14:textId="77777777"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910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Research Gaps identified</w:t>
            </w:r>
          </w:p>
          <w:p w14:paraId="6D2010D6" w14:textId="77777777"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910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Objectives</w:t>
            </w:r>
          </w:p>
          <w:p w14:paraId="0232CEFE" w14:textId="77777777"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895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Detailed Methodology</w:t>
            </w:r>
          </w:p>
          <w:p w14:paraId="723B9374" w14:textId="77777777"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895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Expected outcome</w:t>
            </w:r>
          </w:p>
          <w:p w14:paraId="7294B749" w14:textId="77777777"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895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Importance of proposed research investigation</w:t>
            </w:r>
          </w:p>
          <w:p w14:paraId="4E485CE3" w14:textId="77777777"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1225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Research Time plan</w:t>
            </w:r>
          </w:p>
          <w:p w14:paraId="4920438F" w14:textId="77777777"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1225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Pilot study / Preliminary work done</w:t>
            </w:r>
          </w:p>
          <w:p w14:paraId="75CCAFA5" w14:textId="77777777"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1225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Details of Expenses and source of funding</w:t>
            </w:r>
            <w:r>
              <w:rPr>
                <w:rFonts w:asciiTheme="minorHAnsi" w:hAnsiTheme="minorHAnsi" w:cstheme="minorHAnsi"/>
                <w:w w:val="105"/>
                <w:sz w:val="22"/>
                <w:szCs w:val="20"/>
              </w:rPr>
              <w:t xml:space="preserve"> (detailed break-up of research related expenses for consumables/software/equipment/travel etc. to be given along with details of source of funding. If the study does not require funding, same to be mentioned with justification. Scholarships/fellowships awarded to the candidate should not be mentioned under research related expenses mentioned above.</w:t>
            </w:r>
          </w:p>
          <w:p w14:paraId="487B3FF5" w14:textId="77777777" w:rsidR="00BB7DDB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1225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References</w:t>
            </w:r>
          </w:p>
          <w:p w14:paraId="3B516CF3" w14:textId="77777777" w:rsidR="00992D2E" w:rsidRPr="00992D2E" w:rsidRDefault="00BB7DDB" w:rsidP="00E336A3">
            <w:pPr>
              <w:pStyle w:val="BodyText"/>
              <w:numPr>
                <w:ilvl w:val="0"/>
                <w:numId w:val="10"/>
              </w:numPr>
              <w:tabs>
                <w:tab w:val="left" w:pos="1225"/>
              </w:tabs>
              <w:spacing w:before="0"/>
              <w:ind w:left="702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992D2E">
              <w:rPr>
                <w:rFonts w:asciiTheme="minorHAnsi" w:hAnsiTheme="minorHAnsi" w:cstheme="minorHAnsi"/>
                <w:w w:val="105"/>
                <w:sz w:val="22"/>
                <w:szCs w:val="20"/>
              </w:rPr>
              <w:t>Course work details suggested by DAC with credits</w:t>
            </w:r>
          </w:p>
          <w:p w14:paraId="3DCD830A" w14:textId="77777777" w:rsidR="00BB7DDB" w:rsidRDefault="00BB7DDB" w:rsidP="00E336A3">
            <w:pPr>
              <w:pStyle w:val="BodyText"/>
              <w:numPr>
                <w:ilvl w:val="0"/>
                <w:numId w:val="10"/>
              </w:numPr>
              <w:tabs>
                <w:tab w:val="left" w:pos="1225"/>
              </w:tabs>
              <w:spacing w:before="0"/>
              <w:ind w:left="702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992D2E">
              <w:rPr>
                <w:rFonts w:asciiTheme="minorHAnsi" w:hAnsiTheme="minorHAnsi" w:cstheme="minorHAnsi"/>
                <w:w w:val="105"/>
                <w:sz w:val="22"/>
                <w:szCs w:val="20"/>
              </w:rPr>
              <w:t>Similarity check report having total word count, index &lt; 15% and exclude Matches&lt;3 duly signed by the candidate and guide</w:t>
            </w:r>
          </w:p>
          <w:p w14:paraId="1028EB88" w14:textId="77777777" w:rsidR="00992D2E" w:rsidRPr="00992D2E" w:rsidRDefault="00992D2E" w:rsidP="00992D2E">
            <w:pPr>
              <w:pStyle w:val="BodyText"/>
              <w:tabs>
                <w:tab w:val="left" w:pos="1225"/>
              </w:tabs>
              <w:spacing w:before="0"/>
              <w:ind w:left="702" w:firstLin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</w:p>
          <w:p w14:paraId="0CE06C2B" w14:textId="77777777" w:rsidR="00BB7DDB" w:rsidRPr="00DE5819" w:rsidRDefault="00BB7DDB" w:rsidP="00B91C1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</w:p>
        </w:tc>
      </w:tr>
      <w:tr w:rsidR="00BB7DDB" w:rsidRPr="00DE5819" w14:paraId="38A9CA21" w14:textId="77777777" w:rsidTr="00B91C1F">
        <w:trPr>
          <w:trHeight w:val="465"/>
        </w:trPr>
        <w:tc>
          <w:tcPr>
            <w:tcW w:w="9628" w:type="dxa"/>
            <w:gridSpan w:val="5"/>
          </w:tcPr>
          <w:p w14:paraId="28E6C895" w14:textId="77777777" w:rsidR="00BB7DDB" w:rsidRPr="001110DF" w:rsidRDefault="00BB7DDB" w:rsidP="00B91C1F">
            <w:pPr>
              <w:pStyle w:val="BodyText"/>
              <w:tabs>
                <w:tab w:val="left" w:pos="810"/>
              </w:tabs>
              <w:spacing w:before="0"/>
              <w:jc w:val="center"/>
              <w:rPr>
                <w:rFonts w:asciiTheme="minorHAnsi" w:hAnsiTheme="minorHAnsi" w:cstheme="minorHAnsi"/>
                <w:b/>
                <w:w w:val="105"/>
                <w:sz w:val="22"/>
                <w:szCs w:val="20"/>
              </w:rPr>
            </w:pPr>
            <w:r w:rsidRPr="00DE5819">
              <w:rPr>
                <w:rFonts w:ascii="Arial Rounded MT Bold" w:hAnsi="Arial Rounded MT Bold" w:cstheme="minorHAnsi"/>
                <w:w w:val="105"/>
                <w:sz w:val="24"/>
                <w:szCs w:val="18"/>
              </w:rPr>
              <w:lastRenderedPageBreak/>
              <w:t xml:space="preserve">FOR </w:t>
            </w:r>
            <w:r>
              <w:rPr>
                <w:rFonts w:ascii="Arial Rounded MT Bold" w:hAnsi="Arial Rounded MT Bold" w:cstheme="minorHAnsi"/>
                <w:w w:val="105"/>
                <w:sz w:val="24"/>
                <w:szCs w:val="18"/>
              </w:rPr>
              <w:t>OFFICE U</w:t>
            </w:r>
            <w:r w:rsidRPr="00DE5819">
              <w:rPr>
                <w:rFonts w:ascii="Arial Rounded MT Bold" w:hAnsi="Arial Rounded MT Bold" w:cstheme="minorHAnsi"/>
                <w:w w:val="105"/>
                <w:sz w:val="24"/>
                <w:szCs w:val="18"/>
              </w:rPr>
              <w:t>SE ONLY</w:t>
            </w:r>
          </w:p>
        </w:tc>
      </w:tr>
      <w:tr w:rsidR="00BB7DDB" w14:paraId="12F6A969" w14:textId="77777777" w:rsidTr="00B91C1F">
        <w:trPr>
          <w:trHeight w:val="530"/>
        </w:trPr>
        <w:tc>
          <w:tcPr>
            <w:tcW w:w="9628" w:type="dxa"/>
            <w:gridSpan w:val="5"/>
          </w:tcPr>
          <w:p w14:paraId="64BC3132" w14:textId="77777777" w:rsidR="00BB7DDB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dmission Number:</w:t>
            </w:r>
          </w:p>
          <w:p w14:paraId="22B849DF" w14:textId="77777777" w:rsidR="00BB7DDB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BB7DDB" w14:paraId="3F45C156" w14:textId="77777777" w:rsidTr="00B91C1F">
        <w:trPr>
          <w:trHeight w:val="530"/>
        </w:trPr>
        <w:tc>
          <w:tcPr>
            <w:tcW w:w="4785" w:type="dxa"/>
          </w:tcPr>
          <w:p w14:paraId="1BCDD9DE" w14:textId="77777777" w:rsidR="00BB7DDB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ate received: </w:t>
            </w:r>
          </w:p>
          <w:p w14:paraId="432BE062" w14:textId="77777777" w:rsidR="00BB7DDB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4843" w:type="dxa"/>
            <w:gridSpan w:val="4"/>
          </w:tcPr>
          <w:p w14:paraId="054BD510" w14:textId="77777777" w:rsidR="00BB7DDB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ate of acceptance for University presentation after screening: </w:t>
            </w:r>
          </w:p>
          <w:p w14:paraId="493988E6" w14:textId="77777777" w:rsidR="00BB7DDB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BB7DDB" w14:paraId="7338F823" w14:textId="77777777" w:rsidTr="00B91C1F">
        <w:trPr>
          <w:trHeight w:val="530"/>
        </w:trPr>
        <w:tc>
          <w:tcPr>
            <w:tcW w:w="4785" w:type="dxa"/>
          </w:tcPr>
          <w:p w14:paraId="7216DBA7" w14:textId="77777777" w:rsidR="00BB7DDB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University presentation date: </w:t>
            </w:r>
          </w:p>
        </w:tc>
        <w:tc>
          <w:tcPr>
            <w:tcW w:w="4843" w:type="dxa"/>
            <w:gridSpan w:val="4"/>
          </w:tcPr>
          <w:p w14:paraId="71F58695" w14:textId="77777777" w:rsidR="00BB7DDB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14:paraId="137F8FE3" w14:textId="77777777" w:rsidTr="002A6AE2">
        <w:tc>
          <w:tcPr>
            <w:tcW w:w="7465" w:type="dxa"/>
            <w:gridSpan w:val="2"/>
          </w:tcPr>
          <w:p w14:paraId="6B945A36" w14:textId="77777777" w:rsidR="002A6AE2" w:rsidRPr="00CC4AF3" w:rsidRDefault="002A6AE2" w:rsidP="00B91C1F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CC4AF3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Documents Verified Status: </w:t>
            </w:r>
          </w:p>
        </w:tc>
        <w:tc>
          <w:tcPr>
            <w:tcW w:w="810" w:type="dxa"/>
          </w:tcPr>
          <w:p w14:paraId="3555C16E" w14:textId="77777777" w:rsidR="002A6AE2" w:rsidRDefault="002A6AE2" w:rsidP="00B91C1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720" w:type="dxa"/>
          </w:tcPr>
          <w:p w14:paraId="35EA5D85" w14:textId="77777777" w:rsidR="002A6AE2" w:rsidRDefault="002A6AE2" w:rsidP="00B91C1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  <w:tc>
          <w:tcPr>
            <w:tcW w:w="633" w:type="dxa"/>
          </w:tcPr>
          <w:p w14:paraId="7B1298DF" w14:textId="77777777" w:rsidR="002A6AE2" w:rsidRDefault="002A6AE2" w:rsidP="00B91C1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A</w:t>
            </w:r>
          </w:p>
        </w:tc>
      </w:tr>
      <w:tr w:rsidR="002A6AE2" w14:paraId="1C55DC6F" w14:textId="77777777" w:rsidTr="002A6AE2">
        <w:tc>
          <w:tcPr>
            <w:tcW w:w="7465" w:type="dxa"/>
            <w:gridSpan w:val="2"/>
          </w:tcPr>
          <w:p w14:paraId="1FBFA818" w14:textId="77777777" w:rsidR="002A6AE2" w:rsidRPr="00CC4AF3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dmission order copy</w:t>
            </w:r>
          </w:p>
        </w:tc>
        <w:tc>
          <w:tcPr>
            <w:tcW w:w="810" w:type="dxa"/>
          </w:tcPr>
          <w:p w14:paraId="16A07624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24E0F941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14:paraId="65C6F29A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14:paraId="5FAE8A49" w14:textId="77777777" w:rsidTr="002A6AE2">
        <w:tc>
          <w:tcPr>
            <w:tcW w:w="7465" w:type="dxa"/>
            <w:gridSpan w:val="2"/>
          </w:tcPr>
          <w:p w14:paraId="24F643AD" w14:textId="77777777" w:rsidR="002A6AE2" w:rsidRPr="00CC4AF3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Evidence for Institutional presentation </w:t>
            </w:r>
          </w:p>
        </w:tc>
        <w:tc>
          <w:tcPr>
            <w:tcW w:w="810" w:type="dxa"/>
          </w:tcPr>
          <w:p w14:paraId="168F03EA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0795E71A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14:paraId="1CCF81AD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14:paraId="4477059B" w14:textId="77777777" w:rsidTr="002A6AE2">
        <w:tc>
          <w:tcPr>
            <w:tcW w:w="7465" w:type="dxa"/>
            <w:gridSpan w:val="2"/>
          </w:tcPr>
          <w:p w14:paraId="45FBF473" w14:textId="77777777" w:rsidR="002A6AE2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C details</w:t>
            </w:r>
          </w:p>
        </w:tc>
        <w:tc>
          <w:tcPr>
            <w:tcW w:w="810" w:type="dxa"/>
          </w:tcPr>
          <w:p w14:paraId="6DDDC920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7079B94C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14:paraId="08C68F60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14:paraId="3BA0A414" w14:textId="77777777" w:rsidTr="002A6AE2">
        <w:tc>
          <w:tcPr>
            <w:tcW w:w="7465" w:type="dxa"/>
            <w:gridSpan w:val="2"/>
          </w:tcPr>
          <w:p w14:paraId="251ED9D6" w14:textId="77777777" w:rsidR="002A6AE2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C recommendation</w:t>
            </w:r>
          </w:p>
        </w:tc>
        <w:tc>
          <w:tcPr>
            <w:tcW w:w="810" w:type="dxa"/>
          </w:tcPr>
          <w:p w14:paraId="2B97A802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74151037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14:paraId="671C16B9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14:paraId="73256F59" w14:textId="77777777" w:rsidTr="002A6AE2">
        <w:tc>
          <w:tcPr>
            <w:tcW w:w="7465" w:type="dxa"/>
            <w:gridSpan w:val="2"/>
          </w:tcPr>
          <w:p w14:paraId="1CC36A2F" w14:textId="77777777" w:rsidR="002A6AE2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Checklist</w:t>
            </w:r>
          </w:p>
        </w:tc>
        <w:tc>
          <w:tcPr>
            <w:tcW w:w="810" w:type="dxa"/>
          </w:tcPr>
          <w:p w14:paraId="0FCD5B87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543D0456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14:paraId="43DC3D38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14:paraId="44D23690" w14:textId="77777777" w:rsidTr="002A6AE2">
        <w:trPr>
          <w:trHeight w:val="269"/>
        </w:trPr>
        <w:tc>
          <w:tcPr>
            <w:tcW w:w="74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D99A5" w14:textId="77777777" w:rsidR="002A6AE2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umber of candidates under Guide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C59EF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2FD90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6720D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14:paraId="19EA3852" w14:textId="77777777" w:rsidTr="002A6AE2">
        <w:tc>
          <w:tcPr>
            <w:tcW w:w="74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403FC" w14:textId="77777777" w:rsidR="002A6AE2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umber of candidates under Co-Guide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9B3F0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8CC6A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6CA42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14:paraId="03680AA4" w14:textId="77777777" w:rsidTr="002A6AE2">
        <w:tc>
          <w:tcPr>
            <w:tcW w:w="74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F5C75" w14:textId="77777777" w:rsidR="002A6AE2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Section of protocols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AD6F6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568C4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11964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14:paraId="65E7BBC2" w14:textId="77777777" w:rsidTr="002A6AE2">
        <w:tc>
          <w:tcPr>
            <w:tcW w:w="74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CEC0D" w14:textId="77777777" w:rsidR="002A6AE2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EC/IEC/IBS approval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88A95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96A7E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74110" w14:textId="77777777"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</w:tbl>
    <w:p w14:paraId="061ADD1E" w14:textId="77777777" w:rsidR="00951846" w:rsidRDefault="00951846" w:rsidP="00951846"/>
    <w:p w14:paraId="4FA180FE" w14:textId="77777777" w:rsidR="000D6B67" w:rsidRDefault="000D6B67"/>
    <w:sectPr w:rsidR="000D6B67" w:rsidSect="00EC018A">
      <w:headerReference w:type="default" r:id="rId7"/>
      <w:footerReference w:type="default" r:id="rId8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042D00" w14:textId="77777777" w:rsidR="00342470" w:rsidRDefault="00342470" w:rsidP="00EC018A">
      <w:pPr>
        <w:spacing w:after="0" w:line="240" w:lineRule="auto"/>
      </w:pPr>
      <w:r>
        <w:separator/>
      </w:r>
    </w:p>
  </w:endnote>
  <w:endnote w:type="continuationSeparator" w:id="0">
    <w:p w14:paraId="2E6EC0B6" w14:textId="77777777" w:rsidR="00342470" w:rsidRDefault="00342470" w:rsidP="00EC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14B0F3" w14:textId="6EEE5744" w:rsidR="005A449C" w:rsidRPr="005A449C" w:rsidRDefault="005A449C" w:rsidP="005A449C">
    <w:pPr>
      <w:pStyle w:val="Footer"/>
      <w:jc w:val="right"/>
      <w:rPr>
        <w:b/>
      </w:rPr>
    </w:pPr>
    <w:r w:rsidRPr="005A449C">
      <w:rPr>
        <w:b/>
      </w:rPr>
      <w:t xml:space="preserve">Page </w:t>
    </w:r>
    <w:r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Pr="005A449C">
      <w:rPr>
        <w:b/>
      </w:rPr>
      <w:fldChar w:fldCharType="separate"/>
    </w:r>
    <w:r w:rsidR="006F194E">
      <w:rPr>
        <w:b/>
        <w:noProof/>
      </w:rPr>
      <w:t>3</w:t>
    </w:r>
    <w:r w:rsidRPr="005A449C">
      <w:rPr>
        <w:b/>
      </w:rPr>
      <w:fldChar w:fldCharType="end"/>
    </w:r>
    <w:r w:rsidRPr="005A449C">
      <w:rPr>
        <w:b/>
      </w:rPr>
      <w:t xml:space="preserve"> of </w:t>
    </w:r>
    <w:r w:rsidRPr="005A449C">
      <w:rPr>
        <w:b/>
      </w:rPr>
      <w:fldChar w:fldCharType="begin"/>
    </w:r>
    <w:r w:rsidRPr="005A449C">
      <w:rPr>
        <w:b/>
      </w:rPr>
      <w:instrText xml:space="preserve"> NUMPAGES  \* Arabic  \* MERGEFORMAT </w:instrText>
    </w:r>
    <w:r w:rsidRPr="005A449C">
      <w:rPr>
        <w:b/>
      </w:rPr>
      <w:fldChar w:fldCharType="separate"/>
    </w:r>
    <w:r w:rsidR="006F194E">
      <w:rPr>
        <w:b/>
        <w:noProof/>
      </w:rPr>
      <w:t>3</w:t>
    </w:r>
    <w:r w:rsidRPr="005A449C">
      <w:rPr>
        <w:b/>
      </w:rPr>
      <w:fldChar w:fldCharType="end"/>
    </w:r>
  </w:p>
  <w:p w14:paraId="23D5219C" w14:textId="77777777" w:rsidR="006C4D02" w:rsidRDefault="006C4D02" w:rsidP="005A449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91F6B8" w14:textId="77777777" w:rsidR="00342470" w:rsidRDefault="00342470" w:rsidP="00EC018A">
      <w:pPr>
        <w:spacing w:after="0" w:line="240" w:lineRule="auto"/>
      </w:pPr>
      <w:r>
        <w:separator/>
      </w:r>
    </w:p>
  </w:footnote>
  <w:footnote w:type="continuationSeparator" w:id="0">
    <w:p w14:paraId="55C39387" w14:textId="77777777" w:rsidR="00342470" w:rsidRDefault="00342470" w:rsidP="00EC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E88817" w14:textId="77777777" w:rsidR="00EC018A" w:rsidRDefault="006C4D02" w:rsidP="006C4D02">
    <w:pPr>
      <w:pStyle w:val="Header"/>
      <w:jc w:val="center"/>
    </w:pPr>
    <w:r>
      <w:rPr>
        <w:noProof/>
        <w:lang w:val="en-US" w:bidi="kn-IN"/>
      </w:rPr>
      <w:drawing>
        <wp:inline distT="0" distB="0" distL="0" distR="0" wp14:anchorId="48274E1A" wp14:editId="26EC2120">
          <wp:extent cx="2476500" cy="66781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7B9BA7E" w14:textId="77777777" w:rsidR="00AA32F1" w:rsidRPr="00AA32F1" w:rsidRDefault="00AA32F1" w:rsidP="006C4D02">
    <w:pPr>
      <w:pStyle w:val="Header"/>
      <w:jc w:val="cent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7083C"/>
    <w:multiLevelType w:val="hybridMultilevel"/>
    <w:tmpl w:val="1C22A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02737"/>
    <w:multiLevelType w:val="hybridMultilevel"/>
    <w:tmpl w:val="37484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85327"/>
    <w:multiLevelType w:val="hybridMultilevel"/>
    <w:tmpl w:val="7A6E5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FA6298"/>
    <w:multiLevelType w:val="hybridMultilevel"/>
    <w:tmpl w:val="628038EA"/>
    <w:lvl w:ilvl="0" w:tplc="D9E2595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9" w15:restartNumberingAfterBreak="0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1"/>
  </w:num>
  <w:num w:numId="5">
    <w:abstractNumId w:val="3"/>
  </w:num>
  <w:num w:numId="6">
    <w:abstractNumId w:val="9"/>
  </w:num>
  <w:num w:numId="7">
    <w:abstractNumId w:val="5"/>
  </w:num>
  <w:num w:numId="8">
    <w:abstractNumId w:val="2"/>
  </w:num>
  <w:num w:numId="9">
    <w:abstractNumId w:val="4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5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Nzc1sjQzMLcwNzZU0lEKTi0uzszPAymwrAUAHjTXxSwAAAA="/>
  </w:docVars>
  <w:rsids>
    <w:rsidRoot w:val="00DE4AE7"/>
    <w:rsid w:val="000030F6"/>
    <w:rsid w:val="00014B60"/>
    <w:rsid w:val="00016AEF"/>
    <w:rsid w:val="00025245"/>
    <w:rsid w:val="00061F75"/>
    <w:rsid w:val="00083921"/>
    <w:rsid w:val="000962D7"/>
    <w:rsid w:val="000D5EB4"/>
    <w:rsid w:val="000D6B67"/>
    <w:rsid w:val="000F0A4F"/>
    <w:rsid w:val="001129E2"/>
    <w:rsid w:val="00114D0C"/>
    <w:rsid w:val="00115046"/>
    <w:rsid w:val="0012100E"/>
    <w:rsid w:val="0013444B"/>
    <w:rsid w:val="00153C42"/>
    <w:rsid w:val="001660C6"/>
    <w:rsid w:val="001B704D"/>
    <w:rsid w:val="00203CA8"/>
    <w:rsid w:val="00211531"/>
    <w:rsid w:val="00227011"/>
    <w:rsid w:val="00246654"/>
    <w:rsid w:val="0027011B"/>
    <w:rsid w:val="00271C43"/>
    <w:rsid w:val="002A2854"/>
    <w:rsid w:val="002A6AE2"/>
    <w:rsid w:val="002B02DF"/>
    <w:rsid w:val="002C2C9A"/>
    <w:rsid w:val="002C5664"/>
    <w:rsid w:val="002D42E2"/>
    <w:rsid w:val="002F0540"/>
    <w:rsid w:val="002F634E"/>
    <w:rsid w:val="00312493"/>
    <w:rsid w:val="00323D38"/>
    <w:rsid w:val="00342470"/>
    <w:rsid w:val="00370990"/>
    <w:rsid w:val="00395939"/>
    <w:rsid w:val="003979E5"/>
    <w:rsid w:val="003B0322"/>
    <w:rsid w:val="003E1F6B"/>
    <w:rsid w:val="00445E62"/>
    <w:rsid w:val="00465A37"/>
    <w:rsid w:val="0048255C"/>
    <w:rsid w:val="0048701F"/>
    <w:rsid w:val="004B5B30"/>
    <w:rsid w:val="0051439D"/>
    <w:rsid w:val="0052500A"/>
    <w:rsid w:val="00527C72"/>
    <w:rsid w:val="005A056A"/>
    <w:rsid w:val="005A449C"/>
    <w:rsid w:val="005A7FD5"/>
    <w:rsid w:val="005D72C3"/>
    <w:rsid w:val="005E4BB4"/>
    <w:rsid w:val="006012F7"/>
    <w:rsid w:val="00626447"/>
    <w:rsid w:val="00636676"/>
    <w:rsid w:val="00641FB4"/>
    <w:rsid w:val="00645F18"/>
    <w:rsid w:val="00657BB1"/>
    <w:rsid w:val="006977E8"/>
    <w:rsid w:val="006C2424"/>
    <w:rsid w:val="006C4D02"/>
    <w:rsid w:val="006E115B"/>
    <w:rsid w:val="006E3623"/>
    <w:rsid w:val="006F0457"/>
    <w:rsid w:val="006F194E"/>
    <w:rsid w:val="00743697"/>
    <w:rsid w:val="007573BE"/>
    <w:rsid w:val="00764F43"/>
    <w:rsid w:val="00774843"/>
    <w:rsid w:val="00790231"/>
    <w:rsid w:val="007D5592"/>
    <w:rsid w:val="007F5A80"/>
    <w:rsid w:val="0082095C"/>
    <w:rsid w:val="00854C0C"/>
    <w:rsid w:val="008579F4"/>
    <w:rsid w:val="00893063"/>
    <w:rsid w:val="008957BB"/>
    <w:rsid w:val="008B1BDF"/>
    <w:rsid w:val="008C7ACD"/>
    <w:rsid w:val="008D3A81"/>
    <w:rsid w:val="008D522F"/>
    <w:rsid w:val="008F170F"/>
    <w:rsid w:val="00904605"/>
    <w:rsid w:val="00933E9E"/>
    <w:rsid w:val="00950296"/>
    <w:rsid w:val="00951846"/>
    <w:rsid w:val="00962ADE"/>
    <w:rsid w:val="0096425C"/>
    <w:rsid w:val="00977E94"/>
    <w:rsid w:val="00992D2E"/>
    <w:rsid w:val="009A7A98"/>
    <w:rsid w:val="009D1D3C"/>
    <w:rsid w:val="009F609A"/>
    <w:rsid w:val="00A04834"/>
    <w:rsid w:val="00A17EE7"/>
    <w:rsid w:val="00A417C5"/>
    <w:rsid w:val="00A769A4"/>
    <w:rsid w:val="00AA32F1"/>
    <w:rsid w:val="00AC2482"/>
    <w:rsid w:val="00AE48C9"/>
    <w:rsid w:val="00AE4D04"/>
    <w:rsid w:val="00B242C1"/>
    <w:rsid w:val="00B50788"/>
    <w:rsid w:val="00B55548"/>
    <w:rsid w:val="00B61154"/>
    <w:rsid w:val="00B6622C"/>
    <w:rsid w:val="00B93A19"/>
    <w:rsid w:val="00B95F8F"/>
    <w:rsid w:val="00BB3603"/>
    <w:rsid w:val="00BB7DDB"/>
    <w:rsid w:val="00BD69A2"/>
    <w:rsid w:val="00BF58B1"/>
    <w:rsid w:val="00BF5FD8"/>
    <w:rsid w:val="00BF70EA"/>
    <w:rsid w:val="00C0434F"/>
    <w:rsid w:val="00C10CC5"/>
    <w:rsid w:val="00C23593"/>
    <w:rsid w:val="00C25448"/>
    <w:rsid w:val="00C83F49"/>
    <w:rsid w:val="00CA790E"/>
    <w:rsid w:val="00CB09FD"/>
    <w:rsid w:val="00CC6ACA"/>
    <w:rsid w:val="00CE59DA"/>
    <w:rsid w:val="00D129E8"/>
    <w:rsid w:val="00D14489"/>
    <w:rsid w:val="00D15152"/>
    <w:rsid w:val="00D1734E"/>
    <w:rsid w:val="00D20249"/>
    <w:rsid w:val="00D22091"/>
    <w:rsid w:val="00D2316E"/>
    <w:rsid w:val="00D55BAB"/>
    <w:rsid w:val="00D75B96"/>
    <w:rsid w:val="00DD0B81"/>
    <w:rsid w:val="00DD63BC"/>
    <w:rsid w:val="00DE4AE7"/>
    <w:rsid w:val="00E214F6"/>
    <w:rsid w:val="00E22682"/>
    <w:rsid w:val="00E23D90"/>
    <w:rsid w:val="00E646DB"/>
    <w:rsid w:val="00EB0FC2"/>
    <w:rsid w:val="00EC018A"/>
    <w:rsid w:val="00EC2A28"/>
    <w:rsid w:val="00EC4673"/>
    <w:rsid w:val="00EE0FC3"/>
    <w:rsid w:val="00F1327B"/>
    <w:rsid w:val="00F26712"/>
    <w:rsid w:val="00F2701B"/>
    <w:rsid w:val="00F31C9C"/>
    <w:rsid w:val="00F4317B"/>
    <w:rsid w:val="00FC3FC6"/>
    <w:rsid w:val="00FC67F1"/>
    <w:rsid w:val="00FD5AC7"/>
    <w:rsid w:val="00FE1059"/>
    <w:rsid w:val="00FF2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482EB"/>
  <w15:chartTrackingRefBased/>
  <w15:docId w15:val="{DF2CE5CD-7F7D-489A-9B62-B4234A6C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15152"/>
    <w:rPr>
      <w:rFonts w:ascii="Times New Roman" w:eastAsia="Times New Roman" w:hAnsi="Times New Roman"/>
      <w:sz w:val="28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46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5</TotalTime>
  <Pages>3</Pages>
  <Words>497</Words>
  <Characters>283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Vasudha Devi [MAHE-KMC]</cp:lastModifiedBy>
  <cp:revision>123</cp:revision>
  <cp:lastPrinted>2021-12-01T06:51:00Z</cp:lastPrinted>
  <dcterms:created xsi:type="dcterms:W3CDTF">2021-07-23T13:04:00Z</dcterms:created>
  <dcterms:modified xsi:type="dcterms:W3CDTF">2023-12-29T06:36:00Z</dcterms:modified>
</cp:coreProperties>
</file>